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C391E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0" w:name="create"/>
      <w:r w:rsidRPr="00DC0E39">
        <w:rPr>
          <w:rFonts w:ascii="Times New Roman" w:hAnsi="Times New Roman" w:cs="Times New Roman"/>
          <w:color w:val="auto"/>
        </w:rPr>
        <w:t>Create</w:t>
      </w:r>
    </w:p>
    <w:p w14:paraId="5C95DF39" w14:textId="77777777" w:rsidR="00B16B02" w:rsidRPr="00DC0E39" w:rsidRDefault="00B16B02" w:rsidP="00B16B02">
      <w:pPr>
        <w:pStyle w:val="BodyText"/>
        <w:rPr>
          <w:rFonts w:ascii="Times New Roman" w:hAnsi="Times New Roman" w:cs="Times New Roman"/>
          <w:b/>
          <w:bCs/>
        </w:rPr>
      </w:pPr>
    </w:p>
    <w:p w14:paraId="5855E8C9" w14:textId="77777777" w:rsidR="00B16B02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CRE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COURSE_ID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IN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O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ULL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COURSE_NAME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VARCHA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00</w:t>
      </w:r>
      <w:r w:rsidRPr="00DC0E39">
        <w:rPr>
          <w:rStyle w:val="NormalTok"/>
          <w:rFonts w:ascii="Times New Roman" w:hAnsi="Times New Roman" w:cs="Times New Roman"/>
          <w:b/>
          <w:bCs/>
        </w:rPr>
        <w:t>)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PRIMAR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KE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COURSE_ID));</w:t>
      </w:r>
    </w:p>
    <w:p w14:paraId="3070B903" w14:textId="77777777" w:rsidR="00DC0E39" w:rsidRDefault="00DC0E39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</w:p>
    <w:p w14:paraId="01FFB5FD" w14:textId="1681E4F5" w:rsidR="00DC0E39" w:rsidRPr="00DC0E39" w:rsidRDefault="00DC0E39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24ECC21" wp14:editId="4552D9FF">
            <wp:extent cx="2066925" cy="1171575"/>
            <wp:effectExtent l="0" t="0" r="0" b="0"/>
            <wp:docPr id="1607791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7E846" w14:textId="7CA17016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CRE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(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STUDENT_ID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IN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O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ULL</w:t>
      </w:r>
      <w:r w:rsidRPr="00DC0E39">
        <w:rPr>
          <w:rStyle w:val="NormalTok"/>
          <w:rFonts w:ascii="Times New Roman" w:hAnsi="Times New Roman" w:cs="Times New Roman"/>
          <w:b/>
          <w:bCs/>
        </w:rPr>
        <w:t>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STUDENT_NAME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VARCHA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00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O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ULL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DOB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Pr="00DC0E39">
        <w:rPr>
          <w:rStyle w:val="NormalTok"/>
          <w:rFonts w:ascii="Times New Roman" w:hAnsi="Times New Roman" w:cs="Times New Roman"/>
          <w:b/>
          <w:bCs/>
        </w:rPr>
        <w:t>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GENDER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CHA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5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CHECK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GENDER </w:t>
      </w:r>
      <w:proofErr w:type="gramStart"/>
      <w:r w:rsidRPr="00DC0E39">
        <w:rPr>
          <w:rStyle w:val="KeywordTok"/>
          <w:rFonts w:ascii="Times New Roman" w:hAnsi="Times New Roman" w:cs="Times New Roman"/>
          <w:bCs/>
          <w:color w:val="auto"/>
        </w:rPr>
        <w:t>IN</w:t>
      </w:r>
      <w:r w:rsidRPr="00DC0E39">
        <w:rPr>
          <w:rStyle w:val="NormalTok"/>
          <w:rFonts w:ascii="Times New Roman" w:hAnsi="Times New Roman" w:cs="Times New Roman"/>
          <w:b/>
          <w:bCs/>
        </w:rPr>
        <w:t>(</w:t>
      </w:r>
      <w:proofErr w:type="gramEnd"/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0'</w:t>
      </w:r>
      <w:r w:rsidRPr="00DC0E39">
        <w:rPr>
          <w:rStyle w:val="NormalTok"/>
          <w:rFonts w:ascii="Times New Roman" w:hAnsi="Times New Roman" w:cs="Times New Roman"/>
          <w:b/>
          <w:bCs/>
        </w:rPr>
        <w:t>))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CITY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VARCHA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00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O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NULL</w:t>
      </w:r>
      <w:r w:rsidRPr="00DC0E39">
        <w:rPr>
          <w:rStyle w:val="NormalTok"/>
          <w:rFonts w:ascii="Times New Roman" w:hAnsi="Times New Roman" w:cs="Times New Roman"/>
          <w:b/>
          <w:bCs/>
        </w:rPr>
        <w:t>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STATE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VARCHA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00</w:t>
      </w:r>
      <w:r w:rsidRPr="00DC0E39">
        <w:rPr>
          <w:rStyle w:val="NormalTok"/>
          <w:rFonts w:ascii="Times New Roman" w:hAnsi="Times New Roman" w:cs="Times New Roman"/>
          <w:b/>
          <w:bCs/>
        </w:rPr>
        <w:t>)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COURSE_ID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INT</w:t>
      </w:r>
      <w:r w:rsidRPr="00DC0E39">
        <w:rPr>
          <w:rStyle w:val="NormalTok"/>
          <w:rFonts w:ascii="Times New Roman" w:hAnsi="Times New Roman" w:cs="Times New Roman"/>
          <w:b/>
          <w:bCs/>
        </w:rPr>
        <w:t>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OREIG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KE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COURSE_ID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REFERENC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(COURSE_ID),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PRIMAR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KE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STUDENT_ID) );</w:t>
      </w:r>
    </w:p>
    <w:p w14:paraId="7E0DB2A3" w14:textId="0EF29A68" w:rsidR="00DC0E39" w:rsidRDefault="00DC0E39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CFD55B8" wp14:editId="0C28A946">
            <wp:extent cx="3562350" cy="1781175"/>
            <wp:effectExtent l="0" t="0" r="0" b="0"/>
            <wp:docPr id="7696852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A42CC" w14:textId="1DAECB2D" w:rsidR="00B16B02" w:rsidRPr="00DC0E39" w:rsidRDefault="00B16B02" w:rsidP="00DC0E39">
      <w:pPr>
        <w:pStyle w:val="SourceCode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bookmarkStart w:id="1" w:name="ddl-dml-commands"/>
      <w:bookmarkEnd w:id="0"/>
    </w:p>
    <w:p w14:paraId="69E69DFE" w14:textId="32FEB3F3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>DDL, DML Commands</w:t>
      </w:r>
    </w:p>
    <w:p w14:paraId="4F480DF0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" w:name="insert"/>
      <w:r w:rsidRPr="00DC0E39">
        <w:rPr>
          <w:rFonts w:ascii="Times New Roman" w:hAnsi="Times New Roman" w:cs="Times New Roman"/>
          <w:color w:val="auto"/>
        </w:rPr>
        <w:t>Insert</w:t>
      </w:r>
    </w:p>
    <w:p w14:paraId="23CB5891" w14:textId="77777777" w:rsidR="00DC0E39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INSER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LL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COURSE_ID, COURSE_NAME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Introduction to Programming'</w:t>
      </w:r>
      <w:r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COURSE_ID, COURSE_NAME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2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Database Management Systems'</w:t>
      </w:r>
      <w:r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COURSE_ID, COURSE_NAME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Web Development'</w:t>
      </w:r>
      <w:r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COURSE_ID, COURSE_NAME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Machine Learning Fundamentals'</w:t>
      </w:r>
      <w:r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(COURSE_ID, COURSE_NAME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5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Data Structures and Algorithms'</w:t>
      </w:r>
      <w:r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Pr="00DC0E39">
        <w:rPr>
          <w:rFonts w:ascii="Times New Roman" w:hAnsi="Times New Roman" w:cs="Times New Roman"/>
          <w:b/>
          <w:bCs/>
        </w:rPr>
        <w:br/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DUAL;</w:t>
      </w:r>
    </w:p>
    <w:p w14:paraId="78A7D3E2" w14:textId="77777777" w:rsidR="00DC0E39" w:rsidRDefault="00DC0E39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</w:p>
    <w:p w14:paraId="1C6A7C33" w14:textId="325CCBFD" w:rsidR="00DC0E39" w:rsidRDefault="00DC0E39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056CACF" wp14:editId="1CAF25FE">
            <wp:extent cx="5353050" cy="2752725"/>
            <wp:effectExtent l="0" t="0" r="0" b="0"/>
            <wp:docPr id="12973337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SERT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ALL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John Doe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5-05-15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Kathmandu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agmat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2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Jane Smith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8-02-28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Pokhara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Gandak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ob Johnson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7-09-10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iratnaga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Kosh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2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Alice Williams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6-11-20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Lalitpu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agmat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5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Charlie Brown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9-07-05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haratpu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agmat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5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lastRenderedPageBreak/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6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Eva Davis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4-03-12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Hetauda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agmat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7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ichael Clark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8-08-25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Butwal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Lumbin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8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Sophia Turne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7-01-18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Dharan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Koshi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9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Daniel Lee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6-06-30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Nepalgunj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Mid-Western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2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INTO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STUDENT (STUDENT_ID, STUDENT_NAME, DOB, GENDER, CITY, STATE, COURSE_ID)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VALUES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   (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10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Olivia White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9-12-08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Janakpu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StringTok"/>
          <w:rFonts w:ascii="Times New Roman" w:hAnsi="Times New Roman" w:cs="Times New Roman"/>
          <w:b/>
          <w:bCs/>
          <w:color w:val="auto"/>
        </w:rPr>
        <w:t>'Janakpur'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5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>)</w:t>
      </w:r>
      <w:r w:rsidR="00000000" w:rsidRPr="00DC0E39">
        <w:rPr>
          <w:rFonts w:ascii="Times New Roman" w:hAnsi="Times New Roman" w:cs="Times New Roman"/>
          <w:b/>
          <w:bCs/>
        </w:rPr>
        <w:br/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DecValTok"/>
          <w:rFonts w:ascii="Times New Roman" w:hAnsi="Times New Roman" w:cs="Times New Roman"/>
          <w:b/>
          <w:bCs/>
          <w:color w:val="auto"/>
        </w:rPr>
        <w:t>1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="00000000"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="00000000" w:rsidRPr="00DC0E39">
        <w:rPr>
          <w:rStyle w:val="NormalTok"/>
          <w:rFonts w:ascii="Times New Roman" w:hAnsi="Times New Roman" w:cs="Times New Roman"/>
          <w:b/>
          <w:bCs/>
        </w:rPr>
        <w:t xml:space="preserve"> DUAL;</w:t>
      </w:r>
    </w:p>
    <w:p w14:paraId="192B5FFD" w14:textId="748BAE58" w:rsidR="00DC0E39" w:rsidRPr="00DC0E39" w:rsidRDefault="00DC0E39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DD859BC" wp14:editId="22E7862C">
            <wp:extent cx="5943600" cy="5461000"/>
            <wp:effectExtent l="0" t="0" r="0" b="0"/>
            <wp:docPr id="1201043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9EC80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3" w:name="alter"/>
      <w:bookmarkEnd w:id="2"/>
      <w:r w:rsidRPr="00DC0E39">
        <w:rPr>
          <w:rFonts w:ascii="Times New Roman" w:hAnsi="Times New Roman" w:cs="Times New Roman"/>
          <w:color w:val="auto"/>
        </w:rPr>
        <w:lastRenderedPageBreak/>
        <w:t>Alter</w:t>
      </w:r>
    </w:p>
    <w:p w14:paraId="7222CBC1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ALT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D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MOBILE_NO </w:t>
      </w:r>
      <w:proofErr w:type="gramStart"/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VARCHAR</w:t>
      </w:r>
      <w:r w:rsidRPr="00DC0E39">
        <w:rPr>
          <w:rStyle w:val="NormalTok"/>
          <w:rFonts w:ascii="Times New Roman" w:hAnsi="Times New Roman" w:cs="Times New Roman"/>
          <w:b/>
          <w:bCs/>
        </w:rPr>
        <w:t>(</w:t>
      </w:r>
      <w:proofErr w:type="gramEnd"/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100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UNIQUE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23067B58" w14:textId="7FFF93B8" w:rsidR="00DC0E39" w:rsidRPr="00DC0E39" w:rsidRDefault="00DC0E39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AC728A8" wp14:editId="7656EE44">
            <wp:extent cx="4114800" cy="504825"/>
            <wp:effectExtent l="0" t="0" r="0" b="0"/>
            <wp:docPr id="15682477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FA27A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4" w:name="delete"/>
      <w:bookmarkEnd w:id="3"/>
      <w:r w:rsidRPr="00DC0E39">
        <w:rPr>
          <w:rFonts w:ascii="Times New Roman" w:hAnsi="Times New Roman" w:cs="Times New Roman"/>
          <w:color w:val="auto"/>
        </w:rPr>
        <w:t>Delete</w:t>
      </w:r>
    </w:p>
    <w:p w14:paraId="7338E36E" w14:textId="77777777" w:rsidR="002F445E" w:rsidRDefault="00000000">
      <w:pPr>
        <w:pStyle w:val="SourceCode"/>
        <w:rPr>
          <w:rStyle w:val="DecValTok"/>
          <w:rFonts w:ascii="Times New Roman" w:hAnsi="Times New Roman" w:cs="Times New Roman"/>
          <w:b/>
          <w:bCs/>
          <w:color w:val="auto"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Dele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ith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DELE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</w:p>
    <w:p w14:paraId="5C78DCF7" w14:textId="22A6996B" w:rsidR="00DC0E39" w:rsidRPr="00DC0E39" w:rsidRDefault="00DC0E39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2A4ACFA" wp14:editId="64D6E1F0">
            <wp:extent cx="2781300" cy="495300"/>
            <wp:effectExtent l="0" t="0" r="0" b="0"/>
            <wp:docPr id="1108991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9ED3E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5" w:name="update"/>
      <w:bookmarkEnd w:id="4"/>
      <w:r w:rsidRPr="00DC0E39">
        <w:rPr>
          <w:rFonts w:ascii="Times New Roman" w:hAnsi="Times New Roman" w:cs="Times New Roman"/>
          <w:color w:val="auto"/>
        </w:rPr>
        <w:t>Update</w:t>
      </w:r>
    </w:p>
    <w:p w14:paraId="288F4E26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Up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h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mobile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numb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f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gramStart"/>
      <w:r w:rsidRPr="00DC0E39">
        <w:rPr>
          <w:rStyle w:val="NormalTok"/>
          <w:rFonts w:ascii="Times New Roman" w:hAnsi="Times New Roman" w:cs="Times New Roman"/>
          <w:b/>
          <w:bCs/>
        </w:rPr>
        <w:t>student</w:t>
      </w:r>
      <w:proofErr w:type="gram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ith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UP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MOBILE_NO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9999999999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4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157D1AC1" w14:textId="4C78D6F2" w:rsidR="00DC0E39" w:rsidRPr="00DC0E39" w:rsidRDefault="00DC0E39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E75D24B" wp14:editId="32FDC4EF">
            <wp:extent cx="4105275" cy="447675"/>
            <wp:effectExtent l="0" t="0" r="0" b="0"/>
            <wp:docPr id="11466753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5CD7E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6" w:name="drop"/>
      <w:bookmarkEnd w:id="5"/>
      <w:r w:rsidRPr="00DC0E39">
        <w:rPr>
          <w:rFonts w:ascii="Times New Roman" w:hAnsi="Times New Roman" w:cs="Times New Roman"/>
          <w:color w:val="auto"/>
        </w:rPr>
        <w:t>Drop</w:t>
      </w:r>
    </w:p>
    <w:p w14:paraId="05990B68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Drop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h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MOBILE_NO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colum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h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LT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DROP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COLUM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MOBILE_NO;</w:t>
      </w:r>
    </w:p>
    <w:p w14:paraId="31A0479D" w14:textId="0C4B09C5" w:rsidR="00DC0E39" w:rsidRPr="00DC0E39" w:rsidRDefault="00DC0E39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6B99896" wp14:editId="3872198D">
            <wp:extent cx="2914650" cy="466725"/>
            <wp:effectExtent l="0" t="0" r="0" b="0"/>
            <wp:docPr id="4861529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743D6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7" w:name="truncate"/>
      <w:bookmarkEnd w:id="6"/>
      <w:r w:rsidRPr="00DC0E39">
        <w:rPr>
          <w:rFonts w:ascii="Times New Roman" w:hAnsi="Times New Roman" w:cs="Times New Roman"/>
          <w:color w:val="auto"/>
        </w:rPr>
        <w:t>Truncate</w:t>
      </w:r>
    </w:p>
    <w:p w14:paraId="3DD24547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TRUNC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ABL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</w:p>
    <w:p w14:paraId="2A78C3A4" w14:textId="15C4C13D" w:rsidR="00B16B02" w:rsidRPr="00DC0E39" w:rsidRDefault="006A1823" w:rsidP="006A1823">
      <w:pPr>
        <w:pStyle w:val="SourceCode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EF14541" wp14:editId="28EC57A6">
            <wp:extent cx="1828800" cy="447675"/>
            <wp:effectExtent l="0" t="0" r="0" b="0"/>
            <wp:docPr id="17278747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data-control-language-commands"/>
      <w:bookmarkEnd w:id="1"/>
      <w:bookmarkEnd w:id="7"/>
    </w:p>
    <w:p w14:paraId="0788EE73" w14:textId="77777777" w:rsidR="006A1823" w:rsidRDefault="006A1823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46B89B25" w14:textId="2D0A8479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>Data Control Language Commands</w:t>
      </w:r>
    </w:p>
    <w:p w14:paraId="3324B8ED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9" w:name="add-user"/>
      <w:r w:rsidRPr="00DC0E39">
        <w:rPr>
          <w:rFonts w:ascii="Times New Roman" w:hAnsi="Times New Roman" w:cs="Times New Roman"/>
          <w:color w:val="auto"/>
        </w:rPr>
        <w:t>Add User</w:t>
      </w:r>
    </w:p>
    <w:p w14:paraId="22D737D0" w14:textId="77777777" w:rsidR="002F445E" w:rsidRPr="00DC0E39" w:rsidRDefault="00000000">
      <w:pPr>
        <w:pStyle w:val="SourceCode"/>
        <w:rPr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CRE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US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##user1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DENTIFIE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B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password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3584E6A1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0" w:name="grant"/>
      <w:bookmarkEnd w:id="9"/>
      <w:r w:rsidRPr="00DC0E39">
        <w:rPr>
          <w:rFonts w:ascii="Times New Roman" w:hAnsi="Times New Roman" w:cs="Times New Roman"/>
          <w:color w:val="auto"/>
        </w:rPr>
        <w:t>Grant</w:t>
      </w:r>
    </w:p>
    <w:p w14:paraId="0C4C9C7B" w14:textId="3C2116C3" w:rsidR="006A1823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GRAN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SER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UP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DELE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##user1;</w:t>
      </w:r>
    </w:p>
    <w:p w14:paraId="35E4B3EE" w14:textId="5219A022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C7F4F65" wp14:editId="292D837A">
            <wp:extent cx="3848100" cy="504825"/>
            <wp:effectExtent l="0" t="0" r="0" b="0"/>
            <wp:docPr id="199765375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89E5C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1" w:name="revoke"/>
      <w:bookmarkEnd w:id="10"/>
      <w:r w:rsidRPr="00DC0E39">
        <w:rPr>
          <w:rFonts w:ascii="Times New Roman" w:hAnsi="Times New Roman" w:cs="Times New Roman"/>
          <w:color w:val="auto"/>
        </w:rPr>
        <w:t>Revoke</w:t>
      </w:r>
    </w:p>
    <w:p w14:paraId="046FEFDD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REVOK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SER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UP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DELE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##user1;</w:t>
      </w:r>
    </w:p>
    <w:p w14:paraId="02809BFF" w14:textId="7A246640" w:rsidR="00B16B02" w:rsidRDefault="006A1823" w:rsidP="006A1823">
      <w:pPr>
        <w:pStyle w:val="SourceCode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E4C079B" wp14:editId="00394B9E">
            <wp:extent cx="4038600" cy="485775"/>
            <wp:effectExtent l="0" t="0" r="0" b="0"/>
            <wp:docPr id="210307034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2" w:name="transaction-control-language-commands"/>
      <w:bookmarkEnd w:id="8"/>
      <w:bookmarkEnd w:id="11"/>
    </w:p>
    <w:p w14:paraId="6AF877A0" w14:textId="77777777" w:rsidR="006A1823" w:rsidRDefault="006A1823" w:rsidP="006A1823">
      <w:pPr>
        <w:pStyle w:val="SourceCode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</w:p>
    <w:p w14:paraId="5551ACDA" w14:textId="75F63C9F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t>Transaction Control Language Commands</w:t>
      </w:r>
    </w:p>
    <w:p w14:paraId="3961108C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3" w:name="save-point"/>
      <w:r w:rsidRPr="00DC0E39">
        <w:rPr>
          <w:rFonts w:ascii="Times New Roman" w:hAnsi="Times New Roman" w:cs="Times New Roman"/>
          <w:color w:val="auto"/>
        </w:rPr>
        <w:t>Save-point</w:t>
      </w:r>
    </w:p>
    <w:p w14:paraId="5BC48D2B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AVEPOIN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point1;</w:t>
      </w:r>
    </w:p>
    <w:p w14:paraId="7BA953CB" w14:textId="09752BCD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E23917B" wp14:editId="3100DEEE">
            <wp:extent cx="1409700" cy="476250"/>
            <wp:effectExtent l="0" t="0" r="0" b="0"/>
            <wp:docPr id="121941959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8A14F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4" w:name="rollback"/>
      <w:bookmarkEnd w:id="13"/>
      <w:r w:rsidRPr="00DC0E39">
        <w:rPr>
          <w:rFonts w:ascii="Times New Roman" w:hAnsi="Times New Roman" w:cs="Times New Roman"/>
          <w:color w:val="auto"/>
        </w:rPr>
        <w:t>Rollback</w:t>
      </w:r>
    </w:p>
    <w:p w14:paraId="2F0122C0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ROLLBACK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TO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point1;</w:t>
      </w:r>
    </w:p>
    <w:p w14:paraId="155A6048" w14:textId="5CA413F9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F346578" wp14:editId="4C00FAD8">
            <wp:extent cx="1543050" cy="466725"/>
            <wp:effectExtent l="0" t="0" r="0" b="0"/>
            <wp:docPr id="152504882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EEB6D" w14:textId="77777777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15" w:name="aggregate-functions"/>
      <w:bookmarkEnd w:id="12"/>
      <w:bookmarkEnd w:id="14"/>
      <w:r w:rsidRPr="00DC0E39">
        <w:rPr>
          <w:rFonts w:ascii="Times New Roman" w:hAnsi="Times New Roman" w:cs="Times New Roman"/>
          <w:color w:val="auto"/>
        </w:rPr>
        <w:t>Aggregate Functions</w:t>
      </w:r>
    </w:p>
    <w:p w14:paraId="40BA9FF8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6" w:name="avg"/>
      <w:proofErr w:type="gramStart"/>
      <w:r w:rsidRPr="00DC0E39">
        <w:rPr>
          <w:rFonts w:ascii="Times New Roman" w:hAnsi="Times New Roman" w:cs="Times New Roman"/>
          <w:color w:val="auto"/>
        </w:rPr>
        <w:t>Avg(</w:t>
      </w:r>
      <w:proofErr w:type="gramEnd"/>
      <w:r w:rsidRPr="00DC0E39">
        <w:rPr>
          <w:rFonts w:ascii="Times New Roman" w:hAnsi="Times New Roman" w:cs="Times New Roman"/>
          <w:color w:val="auto"/>
        </w:rPr>
        <w:t>)</w:t>
      </w:r>
    </w:p>
    <w:p w14:paraId="5297D219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AVG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(COURSE_ID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spellStart"/>
      <w:r w:rsidRPr="00DC0E39">
        <w:rPr>
          <w:rStyle w:val="NormalTok"/>
          <w:rFonts w:ascii="Times New Roman" w:hAnsi="Times New Roman" w:cs="Times New Roman"/>
          <w:b/>
          <w:bCs/>
        </w:rPr>
        <w:t>avg_course_id</w:t>
      </w:r>
      <w:proofErr w:type="spell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</w:p>
    <w:p w14:paraId="7100E224" w14:textId="34513DE0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4DBDA10" wp14:editId="00F5FD32">
            <wp:extent cx="3409950" cy="847725"/>
            <wp:effectExtent l="0" t="0" r="0" b="0"/>
            <wp:docPr id="167834638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3DD3A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7" w:name="count"/>
      <w:bookmarkEnd w:id="16"/>
      <w:r w:rsidRPr="00DC0E39">
        <w:rPr>
          <w:rFonts w:ascii="Times New Roman" w:hAnsi="Times New Roman" w:cs="Times New Roman"/>
          <w:color w:val="auto"/>
        </w:rPr>
        <w:lastRenderedPageBreak/>
        <w:t>COUNT ()</w:t>
      </w:r>
    </w:p>
    <w:p w14:paraId="711D7771" w14:textId="77777777" w:rsidR="006A1823" w:rsidRDefault="00000000">
      <w:pPr>
        <w:pStyle w:val="SourceCode"/>
        <w:rPr>
          <w:noProof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gramStart"/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COUNT</w:t>
      </w:r>
      <w:r w:rsidRPr="00DC0E39">
        <w:rPr>
          <w:rStyle w:val="NormalTok"/>
          <w:rFonts w:ascii="Times New Roman" w:hAnsi="Times New Roman" w:cs="Times New Roman"/>
          <w:b/>
          <w:bCs/>
        </w:rPr>
        <w:t>(</w:t>
      </w:r>
      <w:proofErr w:type="gramEnd"/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spellStart"/>
      <w:r w:rsidRPr="00DC0E39">
        <w:rPr>
          <w:rStyle w:val="NormalTok"/>
          <w:rFonts w:ascii="Times New Roman" w:hAnsi="Times New Roman" w:cs="Times New Roman"/>
          <w:b/>
          <w:bCs/>
        </w:rPr>
        <w:t>total_students</w:t>
      </w:r>
      <w:proofErr w:type="spell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  <w:r w:rsidR="006A1823" w:rsidRPr="006A1823">
        <w:rPr>
          <w:noProof/>
        </w:rPr>
        <w:t xml:space="preserve"> </w:t>
      </w:r>
    </w:p>
    <w:p w14:paraId="032AD33D" w14:textId="73B13A7B" w:rsidR="002F445E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20E619CF" wp14:editId="3678E521">
            <wp:extent cx="3181350" cy="752475"/>
            <wp:effectExtent l="0" t="0" r="0" b="0"/>
            <wp:docPr id="141258977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6847C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8" w:name="max"/>
      <w:bookmarkEnd w:id="17"/>
      <w:r w:rsidRPr="00DC0E39">
        <w:rPr>
          <w:rFonts w:ascii="Times New Roman" w:hAnsi="Times New Roman" w:cs="Times New Roman"/>
          <w:color w:val="auto"/>
        </w:rPr>
        <w:t>MAX ()</w:t>
      </w:r>
    </w:p>
    <w:p w14:paraId="6A964FA1" w14:textId="77777777" w:rsidR="006A1823" w:rsidRDefault="00000000">
      <w:pPr>
        <w:pStyle w:val="SourceCode"/>
        <w:rPr>
          <w:noProof/>
        </w:rPr>
      </w:pP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MAX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(MOBILE_NO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spellStart"/>
      <w:r w:rsidRPr="00DC0E39">
        <w:rPr>
          <w:rStyle w:val="NormalTok"/>
          <w:rFonts w:ascii="Times New Roman" w:hAnsi="Times New Roman" w:cs="Times New Roman"/>
          <w:b/>
          <w:bCs/>
        </w:rPr>
        <w:t>MAX_mobile_no</w:t>
      </w:r>
      <w:proofErr w:type="spell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  <w:r w:rsidR="006A1823" w:rsidRPr="006A1823">
        <w:rPr>
          <w:noProof/>
        </w:rPr>
        <w:t xml:space="preserve"> </w:t>
      </w:r>
    </w:p>
    <w:p w14:paraId="38453ACD" w14:textId="5B83CE83" w:rsidR="002F445E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484199E" wp14:editId="1AD7AD8C">
            <wp:extent cx="5886450" cy="771525"/>
            <wp:effectExtent l="0" t="0" r="0" b="0"/>
            <wp:docPr id="155275291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DAC54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9" w:name="min"/>
      <w:bookmarkEnd w:id="18"/>
      <w:r w:rsidRPr="00DC0E39">
        <w:rPr>
          <w:rFonts w:ascii="Times New Roman" w:hAnsi="Times New Roman" w:cs="Times New Roman"/>
          <w:color w:val="auto"/>
        </w:rPr>
        <w:t>MIN ()</w:t>
      </w:r>
    </w:p>
    <w:p w14:paraId="7685FC15" w14:textId="77777777" w:rsidR="006A1823" w:rsidRDefault="00000000">
      <w:pPr>
        <w:pStyle w:val="SourceCode"/>
        <w:rPr>
          <w:noProof/>
        </w:rPr>
      </w:pP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M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(MOBILE_NO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spellStart"/>
      <w:r w:rsidRPr="00DC0E39">
        <w:rPr>
          <w:rStyle w:val="NormalTok"/>
          <w:rFonts w:ascii="Times New Roman" w:hAnsi="Times New Roman" w:cs="Times New Roman"/>
          <w:b/>
          <w:bCs/>
        </w:rPr>
        <w:t>MIN_mobile_no</w:t>
      </w:r>
      <w:proofErr w:type="spell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  <w:r w:rsidR="006A1823" w:rsidRPr="006A1823">
        <w:rPr>
          <w:noProof/>
        </w:rPr>
        <w:t xml:space="preserve"> </w:t>
      </w:r>
    </w:p>
    <w:p w14:paraId="02F8F4E7" w14:textId="2EE3DC44" w:rsidR="002F445E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EF686E7" wp14:editId="52A24108">
            <wp:extent cx="5876925" cy="704850"/>
            <wp:effectExtent l="0" t="0" r="0" b="0"/>
            <wp:docPr id="187104956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E1FD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0" w:name="sum"/>
      <w:bookmarkEnd w:id="19"/>
      <w:r w:rsidRPr="00DC0E39">
        <w:rPr>
          <w:rFonts w:ascii="Times New Roman" w:hAnsi="Times New Roman" w:cs="Times New Roman"/>
          <w:color w:val="auto"/>
        </w:rPr>
        <w:t>SUM ()</w:t>
      </w:r>
    </w:p>
    <w:p w14:paraId="6FCBF09E" w14:textId="77777777" w:rsidR="006A1823" w:rsidRDefault="00000000">
      <w:pPr>
        <w:pStyle w:val="SourceCode"/>
        <w:rPr>
          <w:noProof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SU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(COURSE_ID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proofErr w:type="spellStart"/>
      <w:r w:rsidRPr="00DC0E39">
        <w:rPr>
          <w:rStyle w:val="NormalTok"/>
          <w:rFonts w:ascii="Times New Roman" w:hAnsi="Times New Roman" w:cs="Times New Roman"/>
          <w:b/>
          <w:bCs/>
        </w:rPr>
        <w:t>sum_course_id</w:t>
      </w:r>
      <w:proofErr w:type="spellEnd"/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;</w:t>
      </w:r>
      <w:r w:rsidR="006A1823" w:rsidRPr="006A1823">
        <w:rPr>
          <w:noProof/>
        </w:rPr>
        <w:t xml:space="preserve"> </w:t>
      </w:r>
    </w:p>
    <w:p w14:paraId="2C0576DD" w14:textId="7D5638BF" w:rsidR="002F445E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7A80371" wp14:editId="3398FF83">
            <wp:extent cx="3505200" cy="704850"/>
            <wp:effectExtent l="0" t="0" r="0" b="0"/>
            <wp:docPr id="51346568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8D05E" w14:textId="77777777" w:rsidR="006A1823" w:rsidRDefault="006A1823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bookmarkStart w:id="21" w:name="commands"/>
      <w:bookmarkEnd w:id="15"/>
      <w:bookmarkEnd w:id="20"/>
      <w:r>
        <w:rPr>
          <w:rFonts w:ascii="Times New Roman" w:hAnsi="Times New Roman" w:cs="Times New Roman"/>
        </w:rPr>
        <w:br w:type="page"/>
      </w:r>
    </w:p>
    <w:p w14:paraId="68ADBF7E" w14:textId="67CC03C0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>Commands</w:t>
      </w:r>
    </w:p>
    <w:p w14:paraId="6C98425A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2" w:name="use-of-or"/>
      <w:r w:rsidRPr="00DC0E39">
        <w:rPr>
          <w:rFonts w:ascii="Times New Roman" w:hAnsi="Times New Roman" w:cs="Times New Roman"/>
          <w:color w:val="auto"/>
        </w:rPr>
        <w:t>Use of OR</w:t>
      </w:r>
    </w:p>
    <w:p w14:paraId="28366105" w14:textId="77777777" w:rsidR="002F445E" w:rsidRPr="00DC0E39" w:rsidRDefault="00000000">
      <w:pPr>
        <w:pStyle w:val="SourceCode"/>
        <w:rPr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ecValTok"/>
          <w:rFonts w:ascii="Times New Roman" w:hAnsi="Times New Roman" w:cs="Times New Roman"/>
          <w:b/>
          <w:bCs/>
          <w:color w:val="auto"/>
        </w:rPr>
        <w:t>3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N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GENDER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F'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4934CD10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3" w:name="use-of-and"/>
      <w:bookmarkEnd w:id="22"/>
      <w:r w:rsidRPr="00DC0E39">
        <w:rPr>
          <w:rFonts w:ascii="Times New Roman" w:hAnsi="Times New Roman" w:cs="Times New Roman"/>
          <w:color w:val="auto"/>
        </w:rPr>
        <w:t>Use of AND</w:t>
      </w:r>
    </w:p>
    <w:p w14:paraId="09ABCD43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ITY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Kathmandu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Pokhara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Biratnagar'</w:t>
      </w:r>
      <w:r w:rsidRPr="00DC0E39">
        <w:rPr>
          <w:rStyle w:val="NormalTok"/>
          <w:rFonts w:ascii="Times New Roman" w:hAnsi="Times New Roman" w:cs="Times New Roman"/>
          <w:b/>
          <w:bCs/>
        </w:rPr>
        <w:t>);</w:t>
      </w:r>
    </w:p>
    <w:p w14:paraId="4FDEB56B" w14:textId="62FB8079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292C419" wp14:editId="7E9631A5">
            <wp:extent cx="5876925" cy="857250"/>
            <wp:effectExtent l="0" t="0" r="0" b="0"/>
            <wp:docPr id="96046608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E2CC7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4" w:name="use-of-in"/>
      <w:bookmarkEnd w:id="23"/>
      <w:r w:rsidRPr="00DC0E39">
        <w:rPr>
          <w:rFonts w:ascii="Times New Roman" w:hAnsi="Times New Roman" w:cs="Times New Roman"/>
          <w:color w:val="auto"/>
        </w:rPr>
        <w:t>Use of IN</w:t>
      </w:r>
    </w:p>
    <w:p w14:paraId="323892EE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ITY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(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Kathmandu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Pokhara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Biratnagar'</w:t>
      </w:r>
      <w:r w:rsidRPr="00DC0E39">
        <w:rPr>
          <w:rStyle w:val="NormalTok"/>
          <w:rFonts w:ascii="Times New Roman" w:hAnsi="Times New Roman" w:cs="Times New Roman"/>
          <w:b/>
          <w:bCs/>
        </w:rPr>
        <w:t>);</w:t>
      </w:r>
    </w:p>
    <w:p w14:paraId="773DE965" w14:textId="03BE7A11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C70FE43" wp14:editId="4F72D767">
            <wp:extent cx="5895975" cy="1171575"/>
            <wp:effectExtent l="0" t="0" r="0" b="0"/>
            <wp:docPr id="12999810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9769F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5" w:name="use-of-between"/>
      <w:bookmarkEnd w:id="24"/>
      <w:r w:rsidRPr="00DC0E39">
        <w:rPr>
          <w:rFonts w:ascii="Times New Roman" w:hAnsi="Times New Roman" w:cs="Times New Roman"/>
          <w:color w:val="auto"/>
        </w:rPr>
        <w:t>Use of BETWEEN</w:t>
      </w:r>
    </w:p>
    <w:p w14:paraId="4BF89A83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WHER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DOB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BETWEE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7-01-01'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ND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DataTypeTok"/>
          <w:rFonts w:ascii="Times New Roman" w:hAnsi="Times New Roman" w:cs="Times New Roman"/>
          <w:b/>
          <w:bCs/>
          <w:color w:val="auto"/>
        </w:rPr>
        <w:t>DATE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StringTok"/>
          <w:rFonts w:ascii="Times New Roman" w:hAnsi="Times New Roman" w:cs="Times New Roman"/>
          <w:b/>
          <w:bCs/>
          <w:color w:val="auto"/>
        </w:rPr>
        <w:t>'1998-12-31'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479E5CE1" w14:textId="30AA7026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2CBE767" wp14:editId="37FAEEDD">
            <wp:extent cx="5905500" cy="1352550"/>
            <wp:effectExtent l="0" t="0" r="0" b="0"/>
            <wp:docPr id="155501301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0AED1" w14:textId="77777777" w:rsidR="006A1823" w:rsidRDefault="006A1823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26" w:name="use-of-order-by"/>
      <w:bookmarkEnd w:id="25"/>
      <w:r>
        <w:rPr>
          <w:rFonts w:ascii="Times New Roman" w:hAnsi="Times New Roman" w:cs="Times New Roman"/>
        </w:rPr>
        <w:br w:type="page"/>
      </w:r>
    </w:p>
    <w:p w14:paraId="1B4C6AE2" w14:textId="051E640B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>Use of Order By</w:t>
      </w:r>
    </w:p>
    <w:p w14:paraId="5DAD2B07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RD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B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_ID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DESC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, STUDENT_NAME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C</w:t>
      </w:r>
      <w:r w:rsidRPr="00DC0E39">
        <w:rPr>
          <w:rStyle w:val="NormalTok"/>
          <w:rFonts w:ascii="Times New Roman" w:hAnsi="Times New Roman" w:cs="Times New Roman"/>
          <w:b/>
          <w:bCs/>
        </w:rPr>
        <w:t>;</w:t>
      </w:r>
    </w:p>
    <w:p w14:paraId="4A3FCF0C" w14:textId="453199EB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613FBB4" wp14:editId="1A36D90D">
            <wp:extent cx="5772150" cy="2352675"/>
            <wp:effectExtent l="0" t="0" r="0" b="0"/>
            <wp:docPr id="213758696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89DF5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7" w:name="use-of-group-by"/>
      <w:bookmarkEnd w:id="26"/>
      <w:r w:rsidRPr="00DC0E39">
        <w:rPr>
          <w:rFonts w:ascii="Times New Roman" w:hAnsi="Times New Roman" w:cs="Times New Roman"/>
          <w:color w:val="auto"/>
        </w:rPr>
        <w:t>Use of Group By</w:t>
      </w:r>
    </w:p>
    <w:p w14:paraId="7DB0A7DA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_ID, </w:t>
      </w:r>
      <w:proofErr w:type="gramStart"/>
      <w:r w:rsidRPr="00DC0E39">
        <w:rPr>
          <w:rStyle w:val="FunctionTok"/>
          <w:rFonts w:ascii="Times New Roman" w:hAnsi="Times New Roman" w:cs="Times New Roman"/>
          <w:b/>
          <w:bCs/>
          <w:color w:val="auto"/>
        </w:rPr>
        <w:t>COUNT</w:t>
      </w:r>
      <w:r w:rsidRPr="00DC0E39">
        <w:rPr>
          <w:rStyle w:val="NormalTok"/>
          <w:rFonts w:ascii="Times New Roman" w:hAnsi="Times New Roman" w:cs="Times New Roman"/>
          <w:b/>
          <w:bCs/>
        </w:rPr>
        <w:t>(</w:t>
      </w:r>
      <w:proofErr w:type="gramEnd"/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)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AS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_cou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GROUP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BY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_ID;</w:t>
      </w:r>
    </w:p>
    <w:p w14:paraId="38758617" w14:textId="4E113A94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2E43F7F" wp14:editId="6D6B726A">
            <wp:extent cx="4895850" cy="1466850"/>
            <wp:effectExtent l="0" t="0" r="0" b="0"/>
            <wp:docPr id="1325339258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8EC1A" w14:textId="77777777" w:rsidR="006A1823" w:rsidRDefault="006A1823">
      <w:pPr>
        <w:pStyle w:val="Heading1"/>
        <w:rPr>
          <w:rFonts w:ascii="Times New Roman" w:hAnsi="Times New Roman" w:cs="Times New Roman"/>
          <w:color w:val="auto"/>
        </w:rPr>
      </w:pPr>
      <w:bookmarkStart w:id="28" w:name="types-of-join"/>
      <w:bookmarkEnd w:id="21"/>
      <w:bookmarkEnd w:id="27"/>
    </w:p>
    <w:p w14:paraId="4F1987E9" w14:textId="77777777" w:rsidR="006A1823" w:rsidRDefault="006A1823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7D244CF4" w14:textId="216F8A4E" w:rsidR="002F445E" w:rsidRPr="00DC0E39" w:rsidRDefault="00000000">
      <w:pPr>
        <w:pStyle w:val="Heading1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 xml:space="preserve">Types of </w:t>
      </w:r>
      <w:proofErr w:type="gramStart"/>
      <w:r w:rsidRPr="00DC0E39">
        <w:rPr>
          <w:rFonts w:ascii="Times New Roman" w:hAnsi="Times New Roman" w:cs="Times New Roman"/>
          <w:color w:val="auto"/>
        </w:rPr>
        <w:t>Join</w:t>
      </w:r>
      <w:proofErr w:type="gramEnd"/>
    </w:p>
    <w:p w14:paraId="74A92918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29" w:name="inner-join"/>
      <w:r w:rsidRPr="00DC0E39">
        <w:rPr>
          <w:rFonts w:ascii="Times New Roman" w:hAnsi="Times New Roman" w:cs="Times New Roman"/>
          <w:color w:val="auto"/>
        </w:rPr>
        <w:t>Inner Join</w:t>
      </w:r>
    </w:p>
    <w:p w14:paraId="189A72AF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INN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JO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.COURSE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.COURSE_ID;</w:t>
      </w:r>
    </w:p>
    <w:p w14:paraId="1351E244" w14:textId="5D3EEFBD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6D6BDD9" wp14:editId="16B95A71">
            <wp:extent cx="5943600" cy="2844165"/>
            <wp:effectExtent l="0" t="0" r="0" b="0"/>
            <wp:docPr id="896920885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E6BE0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30" w:name="right-outer-join"/>
      <w:bookmarkEnd w:id="29"/>
      <w:r w:rsidRPr="00DC0E39">
        <w:rPr>
          <w:rFonts w:ascii="Times New Roman" w:hAnsi="Times New Roman" w:cs="Times New Roman"/>
          <w:color w:val="auto"/>
        </w:rPr>
        <w:t>Right Outer Join</w:t>
      </w:r>
    </w:p>
    <w:p w14:paraId="27ED7B72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RIGH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UT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JO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.COURSE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.COURSE_ID;</w:t>
      </w:r>
    </w:p>
    <w:p w14:paraId="6E0B8E90" w14:textId="5C1A892D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10D7937" wp14:editId="7CEFDBBD">
            <wp:extent cx="5829300" cy="2847975"/>
            <wp:effectExtent l="0" t="0" r="0" b="0"/>
            <wp:docPr id="51023678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CC220" w14:textId="77777777" w:rsidR="006A1823" w:rsidRDefault="006A1823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bookmarkStart w:id="31" w:name="left-outer-join"/>
      <w:bookmarkEnd w:id="30"/>
      <w:r>
        <w:rPr>
          <w:rFonts w:ascii="Times New Roman" w:hAnsi="Times New Roman" w:cs="Times New Roman"/>
        </w:rPr>
        <w:br w:type="page"/>
      </w:r>
    </w:p>
    <w:p w14:paraId="5CA57CAF" w14:textId="217FCA9E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r w:rsidRPr="00DC0E39">
        <w:rPr>
          <w:rFonts w:ascii="Times New Roman" w:hAnsi="Times New Roman" w:cs="Times New Roman"/>
          <w:color w:val="auto"/>
        </w:rPr>
        <w:lastRenderedPageBreak/>
        <w:t>Left Outer Join</w:t>
      </w:r>
    </w:p>
    <w:p w14:paraId="53AD2F39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LEF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UT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JO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.COURSE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.COURSE_ID;</w:t>
      </w:r>
    </w:p>
    <w:p w14:paraId="0781DE56" w14:textId="79DEF96E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A13F2BC" wp14:editId="258C0002">
            <wp:extent cx="5943600" cy="2929255"/>
            <wp:effectExtent l="0" t="0" r="0" b="0"/>
            <wp:docPr id="66991883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97BE5" w14:textId="77777777" w:rsidR="002F445E" w:rsidRPr="00DC0E39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32" w:name="full-outer-join"/>
      <w:bookmarkEnd w:id="31"/>
      <w:r w:rsidRPr="00DC0E39">
        <w:rPr>
          <w:rFonts w:ascii="Times New Roman" w:hAnsi="Times New Roman" w:cs="Times New Roman"/>
          <w:color w:val="auto"/>
        </w:rPr>
        <w:t>Full Outer Join</w:t>
      </w:r>
    </w:p>
    <w:p w14:paraId="3F12C008" w14:textId="77777777" w:rsidR="002F445E" w:rsidRDefault="00000000">
      <w:pPr>
        <w:pStyle w:val="SourceCode"/>
        <w:rPr>
          <w:rStyle w:val="NormalTok"/>
          <w:rFonts w:ascii="Times New Roman" w:hAnsi="Times New Roman" w:cs="Times New Roman"/>
          <w:b/>
          <w:bCs/>
        </w:rPr>
      </w:pPr>
      <w:r w:rsidRPr="00DC0E39">
        <w:rPr>
          <w:rStyle w:val="KeywordTok"/>
          <w:rFonts w:ascii="Times New Roman" w:hAnsi="Times New Roman" w:cs="Times New Roman"/>
          <w:bCs/>
          <w:color w:val="auto"/>
        </w:rPr>
        <w:t>SELECT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*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ROM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FULL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UTER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JOI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 </w:t>
      </w:r>
      <w:r w:rsidRPr="00DC0E39">
        <w:rPr>
          <w:rStyle w:val="KeywordTok"/>
          <w:rFonts w:ascii="Times New Roman" w:hAnsi="Times New Roman" w:cs="Times New Roman"/>
          <w:bCs/>
          <w:color w:val="auto"/>
        </w:rPr>
        <w:t>ON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STUDENT.COURSE_ID </w:t>
      </w:r>
      <w:r w:rsidRPr="00DC0E39">
        <w:rPr>
          <w:rStyle w:val="OperatorTok"/>
          <w:rFonts w:ascii="Times New Roman" w:hAnsi="Times New Roman" w:cs="Times New Roman"/>
          <w:b/>
          <w:bCs/>
          <w:color w:val="auto"/>
        </w:rPr>
        <w:t>=</w:t>
      </w:r>
      <w:r w:rsidRPr="00DC0E39">
        <w:rPr>
          <w:rStyle w:val="NormalTok"/>
          <w:rFonts w:ascii="Times New Roman" w:hAnsi="Times New Roman" w:cs="Times New Roman"/>
          <w:b/>
          <w:bCs/>
        </w:rPr>
        <w:t xml:space="preserve"> COURSE.COURSE_ID;</w:t>
      </w:r>
      <w:bookmarkEnd w:id="28"/>
      <w:bookmarkEnd w:id="32"/>
    </w:p>
    <w:p w14:paraId="200DF5A0" w14:textId="528014DA" w:rsidR="006A1823" w:rsidRPr="00DC0E39" w:rsidRDefault="006A1823">
      <w:pPr>
        <w:pStyle w:val="SourceCode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6ACDE51" wp14:editId="1A93C798">
            <wp:extent cx="5943600" cy="2924175"/>
            <wp:effectExtent l="0" t="0" r="0" b="0"/>
            <wp:docPr id="114617581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A1823" w:rsidRPr="00DC0E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830B9" w14:textId="77777777" w:rsidR="0001753C" w:rsidRDefault="0001753C">
      <w:pPr>
        <w:spacing w:after="0"/>
      </w:pPr>
      <w:r>
        <w:separator/>
      </w:r>
    </w:p>
  </w:endnote>
  <w:endnote w:type="continuationSeparator" w:id="0">
    <w:p w14:paraId="6A2E0E1E" w14:textId="77777777" w:rsidR="0001753C" w:rsidRDefault="00017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87F4C" w14:textId="77777777" w:rsidR="0001753C" w:rsidRDefault="0001753C">
      <w:r>
        <w:separator/>
      </w:r>
    </w:p>
  </w:footnote>
  <w:footnote w:type="continuationSeparator" w:id="0">
    <w:p w14:paraId="4F33F08D" w14:textId="77777777" w:rsidR="0001753C" w:rsidRDefault="00017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821C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9169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445E"/>
    <w:rsid w:val="0001753C"/>
    <w:rsid w:val="002F445E"/>
    <w:rsid w:val="006A1823"/>
    <w:rsid w:val="00B16B02"/>
    <w:rsid w:val="00DC0E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C1BFC"/>
  <w15:docId w15:val="{B43EBA94-93E7-4671-BCD7-669DDC83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nish Shrestha</cp:lastModifiedBy>
  <cp:revision>2</cp:revision>
  <dcterms:created xsi:type="dcterms:W3CDTF">2023-12-13T02:44:00Z</dcterms:created>
  <dcterms:modified xsi:type="dcterms:W3CDTF">2023-12-13T03:10:00Z</dcterms:modified>
</cp:coreProperties>
</file>